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uances de noi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yclamen aldehyde, ROSE KETONE-3.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9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hypre. Florale. Cui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e poids corporel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e poids corpore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e poids corpore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uances de noi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uances de noi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yclamen aldehyde, ROSE KETONE-3.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uances de noi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uances de noi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D08632B-2025-48B5-8783-0251D3A82421}"/>
</file>

<file path=customXml/itemProps3.xml><?xml version="1.0" encoding="utf-8"?>
<ds:datastoreItem xmlns:ds="http://schemas.openxmlformats.org/officeDocument/2006/customXml" ds:itemID="{895DDB7F-C04A-477F-B58D-FDD19035DF34}"/>
</file>

<file path=customXml/itemProps4.xml><?xml version="1.0" encoding="utf-8"?>
<ds:datastoreItem xmlns:ds="http://schemas.openxmlformats.org/officeDocument/2006/customXml" ds:itemID="{EAB13451-2B83-4360-93E7-9AD703FC490D}"/>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